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D2312" w14:textId="56E0EEEA" w:rsidR="000D4110" w:rsidRDefault="00236998" w:rsidP="00236998">
      <w:pPr>
        <w:pStyle w:val="Title"/>
        <w:jc w:val="center"/>
        <w:rPr>
          <w:lang w:val="en-US"/>
        </w:rPr>
      </w:pPr>
      <w:r>
        <w:rPr>
          <w:lang w:val="en-US"/>
        </w:rPr>
        <w:t>Scikit Learn</w:t>
      </w:r>
    </w:p>
    <w:p w14:paraId="72BBBE51" w14:textId="77777777" w:rsidR="00B96FCC" w:rsidRDefault="00B96FCC" w:rsidP="00B96FCC">
      <w:pPr>
        <w:rPr>
          <w:lang w:val="en-US"/>
        </w:rPr>
      </w:pPr>
    </w:p>
    <w:p w14:paraId="20943DC2" w14:textId="6261B699" w:rsidR="00B96FCC" w:rsidRDefault="00B96FCC" w:rsidP="00EB0310">
      <w:pPr>
        <w:pStyle w:val="Heading1"/>
        <w:rPr>
          <w:lang w:val="en-US"/>
        </w:rPr>
      </w:pPr>
      <w:r w:rsidRPr="00EB0310">
        <w:rPr>
          <w:highlight w:val="magenta"/>
          <w:lang w:val="en-US"/>
        </w:rPr>
        <w:t>1) Loading data set</w:t>
      </w:r>
    </w:p>
    <w:p w14:paraId="1ECA898E" w14:textId="77777777" w:rsidR="00587E43" w:rsidRDefault="00587E43" w:rsidP="00B96FCC">
      <w:pPr>
        <w:rPr>
          <w:lang w:val="en-US"/>
        </w:rPr>
      </w:pPr>
    </w:p>
    <w:p w14:paraId="737149C2" w14:textId="31EE51F2" w:rsidR="00B96FCC" w:rsidRDefault="00B96FCC" w:rsidP="00B96FCC">
      <w:pPr>
        <w:rPr>
          <w:lang w:val="en-US"/>
        </w:rPr>
      </w:pPr>
      <w:r w:rsidRPr="00587E43">
        <w:rPr>
          <w:highlight w:val="green"/>
          <w:lang w:val="en-US"/>
        </w:rPr>
        <w:t>Inbuilt Toy Datasets</w:t>
      </w:r>
    </w:p>
    <w:p w14:paraId="543117F4" w14:textId="77777777" w:rsidR="00B425D0" w:rsidRDefault="00B425D0" w:rsidP="00B96FCC">
      <w:pPr>
        <w:rPr>
          <w:lang w:val="en-US"/>
        </w:rPr>
      </w:pPr>
    </w:p>
    <w:p w14:paraId="5496C2DF" w14:textId="62F3AE75" w:rsidR="00B425D0" w:rsidRDefault="00B425D0" w:rsidP="00B96FCC">
      <w:pPr>
        <w:rPr>
          <w:lang w:val="en-US"/>
        </w:rPr>
      </w:pPr>
      <w:r>
        <w:rPr>
          <w:lang w:val="en-US"/>
        </w:rPr>
        <w:t xml:space="preserve">Real work data sets </w:t>
      </w:r>
      <w:r w:rsidRPr="00B425D0">
        <w:rPr>
          <w:lang w:val="en-US"/>
        </w:rPr>
        <w:sym w:font="Wingdings" w:char="F0E0"/>
      </w:r>
      <w:r>
        <w:rPr>
          <w:lang w:val="en-US"/>
        </w:rPr>
        <w:t xml:space="preserve"> fetch</w:t>
      </w:r>
      <w:r w:rsidR="00A94A41">
        <w:rPr>
          <w:lang w:val="en-US"/>
        </w:rPr>
        <w:t xml:space="preserve"> </w:t>
      </w:r>
      <w:r w:rsidR="00A94A41" w:rsidRPr="00A94A41">
        <w:rPr>
          <w:lang w:val="en-US"/>
        </w:rPr>
        <w:sym w:font="Wingdings" w:char="F0E0"/>
      </w:r>
      <w:r w:rsidR="00A94A41">
        <w:rPr>
          <w:lang w:val="en-US"/>
        </w:rPr>
        <w:t xml:space="preserve"> mice</w:t>
      </w:r>
    </w:p>
    <w:p w14:paraId="37799195" w14:textId="77777777" w:rsidR="00A94A41" w:rsidRDefault="00A94A41" w:rsidP="00B96FCC">
      <w:pPr>
        <w:rPr>
          <w:lang w:val="en-US"/>
        </w:rPr>
      </w:pPr>
    </w:p>
    <w:p w14:paraId="2C2A3926" w14:textId="25C6F94E" w:rsidR="00A94A41" w:rsidRDefault="00A94A41" w:rsidP="00B96FCC">
      <w:pPr>
        <w:rPr>
          <w:lang w:val="en-US"/>
        </w:rPr>
      </w:pPr>
      <w:r>
        <w:rPr>
          <w:lang w:val="en-US"/>
        </w:rPr>
        <w:t>Loading the data ( for our own data set)</w:t>
      </w:r>
      <w:r w:rsidR="006D085C">
        <w:rPr>
          <w:lang w:val="en-US"/>
        </w:rPr>
        <w:t xml:space="preserve"> </w:t>
      </w:r>
      <w:r w:rsidR="006D085C" w:rsidRPr="006D085C">
        <w:rPr>
          <w:lang w:val="en-US"/>
        </w:rPr>
        <w:sym w:font="Wingdings" w:char="F0E0"/>
      </w:r>
      <w:r w:rsidR="006D085C">
        <w:rPr>
          <w:lang w:val="en-US"/>
        </w:rPr>
        <w:t xml:space="preserve"> use make command</w:t>
      </w:r>
    </w:p>
    <w:p w14:paraId="673EE2AD" w14:textId="77777777" w:rsidR="00A94A41" w:rsidRDefault="00A94A41" w:rsidP="00B96FCC">
      <w:pPr>
        <w:rPr>
          <w:lang w:val="en-US"/>
        </w:rPr>
      </w:pPr>
    </w:p>
    <w:p w14:paraId="56C61B7E" w14:textId="77777777" w:rsidR="00A94A41" w:rsidRDefault="00A94A41" w:rsidP="00B96FCC">
      <w:pPr>
        <w:rPr>
          <w:lang w:val="en-US"/>
        </w:rPr>
      </w:pPr>
    </w:p>
    <w:p w14:paraId="66E46A4B" w14:textId="77777777" w:rsidR="00B425D0" w:rsidRDefault="00B425D0" w:rsidP="00B96FCC">
      <w:pPr>
        <w:rPr>
          <w:lang w:val="en-US"/>
        </w:rPr>
      </w:pPr>
    </w:p>
    <w:p w14:paraId="3309B5E3" w14:textId="77777777" w:rsidR="00EB0310" w:rsidRPr="00B96FCC" w:rsidRDefault="00EB0310" w:rsidP="00B96FCC">
      <w:pPr>
        <w:rPr>
          <w:lang w:val="en-US"/>
        </w:rPr>
      </w:pPr>
    </w:p>
    <w:sectPr w:rsidR="00EB0310" w:rsidRPr="00B96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wMLM0N7QwMrO0tDBR0lEKTi0uzszPAykwrAUAlp42diwAAAA="/>
  </w:docVars>
  <w:rsids>
    <w:rsidRoot w:val="00236998"/>
    <w:rsid w:val="000D4110"/>
    <w:rsid w:val="00236998"/>
    <w:rsid w:val="00587E43"/>
    <w:rsid w:val="006D085C"/>
    <w:rsid w:val="007534F3"/>
    <w:rsid w:val="008169B7"/>
    <w:rsid w:val="00A94A41"/>
    <w:rsid w:val="00B425D0"/>
    <w:rsid w:val="00B96FCC"/>
    <w:rsid w:val="00DD091E"/>
    <w:rsid w:val="00EB0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195DD"/>
  <w15:chartTrackingRefBased/>
  <w15:docId w15:val="{971F206C-5593-479A-AD9D-C7324FE8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03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69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69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03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6</cp:revision>
  <dcterms:created xsi:type="dcterms:W3CDTF">2023-08-09T20:36:00Z</dcterms:created>
  <dcterms:modified xsi:type="dcterms:W3CDTF">2023-08-09T21:03:00Z</dcterms:modified>
</cp:coreProperties>
</file>